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D0B889" w14:textId="34D927F9" w:rsidR="00C850D5" w:rsidRDefault="00A813BC" w:rsidP="009B1ED3">
      <w:pPr>
        <w:jc w:val="center"/>
        <w:rPr>
          <w:sz w:val="36"/>
          <w:szCs w:val="36"/>
        </w:rPr>
      </w:pPr>
      <w:r>
        <w:rPr>
          <w:sz w:val="36"/>
          <w:szCs w:val="36"/>
        </w:rPr>
        <w:t>Relational Databases with MySQL</w:t>
      </w:r>
      <w:r w:rsidR="009B1ED3">
        <w:rPr>
          <w:sz w:val="36"/>
          <w:szCs w:val="36"/>
        </w:rPr>
        <w:t xml:space="preserve"> Week </w:t>
      </w:r>
      <w:r w:rsidR="00983FA3">
        <w:rPr>
          <w:sz w:val="36"/>
          <w:szCs w:val="36"/>
        </w:rPr>
        <w:t>6</w:t>
      </w:r>
      <w:r w:rsidR="009B1ED3">
        <w:rPr>
          <w:sz w:val="36"/>
          <w:szCs w:val="36"/>
        </w:rPr>
        <w:t xml:space="preserve"> Coding Assignment</w:t>
      </w:r>
    </w:p>
    <w:p w14:paraId="7B444EF6" w14:textId="77777777" w:rsidR="009B1ED3" w:rsidRPr="009B1ED3" w:rsidRDefault="009B1ED3" w:rsidP="009B1ED3">
      <w:pPr>
        <w:rPr>
          <w:szCs w:val="24"/>
        </w:rPr>
      </w:pPr>
      <w:r w:rsidRPr="009B1ED3">
        <w:rPr>
          <w:b/>
          <w:szCs w:val="24"/>
        </w:rPr>
        <w:t>Points possible:</w:t>
      </w:r>
      <w:r>
        <w:rPr>
          <w:szCs w:val="24"/>
        </w:rPr>
        <w:t xml:space="preserve"> 70</w:t>
      </w:r>
    </w:p>
    <w:tbl>
      <w:tblPr>
        <w:tblStyle w:val="PlainTable1"/>
        <w:tblW w:w="0" w:type="auto"/>
        <w:tblLook w:val="04A0" w:firstRow="1" w:lastRow="0" w:firstColumn="1" w:lastColumn="0" w:noHBand="0" w:noVBand="1"/>
      </w:tblPr>
      <w:tblGrid>
        <w:gridCol w:w="3116"/>
        <w:gridCol w:w="3117"/>
        <w:gridCol w:w="3117"/>
      </w:tblGrid>
      <w:tr w:rsidR="009B1ED3" w14:paraId="270B491D"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696227D" w14:textId="77777777" w:rsidR="009B1ED3" w:rsidRDefault="009B1ED3" w:rsidP="001B7D01">
            <w:pPr>
              <w:jc w:val="center"/>
            </w:pPr>
            <w:r>
              <w:t>Category</w:t>
            </w:r>
          </w:p>
        </w:tc>
        <w:tc>
          <w:tcPr>
            <w:tcW w:w="3117" w:type="dxa"/>
          </w:tcPr>
          <w:p w14:paraId="48B5D746"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0310654F"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of Grade</w:t>
            </w:r>
          </w:p>
        </w:tc>
      </w:tr>
      <w:tr w:rsidR="009B1ED3" w14:paraId="48C1F052"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00A6F7" w14:textId="77777777" w:rsidR="009B1ED3" w:rsidRPr="004E171D" w:rsidRDefault="009B1ED3" w:rsidP="001B7D01">
            <w:r>
              <w:t>Functionality</w:t>
            </w:r>
          </w:p>
        </w:tc>
        <w:tc>
          <w:tcPr>
            <w:tcW w:w="3117" w:type="dxa"/>
          </w:tcPr>
          <w:p w14:paraId="6F1242DF"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2A9C49A4"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607CB6B8"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532D482A" w14:textId="77777777" w:rsidR="009B1ED3" w:rsidRPr="004E171D" w:rsidRDefault="009B1ED3" w:rsidP="001B7D01">
            <w:r>
              <w:t>Organization</w:t>
            </w:r>
          </w:p>
        </w:tc>
        <w:tc>
          <w:tcPr>
            <w:tcW w:w="3117" w:type="dxa"/>
          </w:tcPr>
          <w:p w14:paraId="0B364CF3"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3D32CA03"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66985F60"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B7AA4AF" w14:textId="77777777" w:rsidR="009B1ED3" w:rsidRPr="004E171D" w:rsidRDefault="009B1ED3" w:rsidP="001B7D01">
            <w:r>
              <w:t>Creativity</w:t>
            </w:r>
          </w:p>
        </w:tc>
        <w:tc>
          <w:tcPr>
            <w:tcW w:w="3117" w:type="dxa"/>
          </w:tcPr>
          <w:p w14:paraId="1B0CA05F"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4E712B56"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588BD306"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7E8FDD9B" w14:textId="77777777" w:rsidR="009B1ED3" w:rsidRPr="004E171D" w:rsidRDefault="009B1ED3" w:rsidP="001B7D01">
            <w:r>
              <w:t>Completeness</w:t>
            </w:r>
          </w:p>
        </w:tc>
        <w:tc>
          <w:tcPr>
            <w:tcW w:w="3117" w:type="dxa"/>
          </w:tcPr>
          <w:p w14:paraId="70358D8C"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51843902"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072B6A18" w14:textId="77777777" w:rsidR="009B1ED3" w:rsidRDefault="009B1ED3" w:rsidP="009B1ED3">
      <w:pPr>
        <w:rPr>
          <w:szCs w:val="24"/>
        </w:rPr>
      </w:pPr>
    </w:p>
    <w:p w14:paraId="2791D730" w14:textId="5C37499A" w:rsidR="009B1ED3" w:rsidRDefault="009B1ED3" w:rsidP="009B1ED3">
      <w:pPr>
        <w:rPr>
          <w:szCs w:val="24"/>
        </w:rPr>
      </w:pPr>
      <w:r w:rsidRPr="009B1ED3">
        <w:rPr>
          <w:b/>
          <w:szCs w:val="24"/>
        </w:rPr>
        <w:t>Instructions:</w:t>
      </w:r>
      <w:r>
        <w:rPr>
          <w:b/>
          <w:szCs w:val="24"/>
        </w:rPr>
        <w:t xml:space="preserve"> </w:t>
      </w:r>
      <w:r w:rsidR="0004527C">
        <w:rPr>
          <w:szCs w:val="24"/>
        </w:rPr>
        <w:t>In Eclipse, or an IDE of your choice, write the code that accomplishes the objectives listed below. Ensure that the code compiles and runs as directed. Take screenshots of the code and of the running program (make sure to get screenshots of all required functionality) and paste them in this document where instructed below. Create a new repository on GitHub for this week’s assignments and push this document, with your Java project code, to the repository. Add the URL for this week’s repository to this document where instructed and submit this document to your instructor when complete.</w:t>
      </w:r>
    </w:p>
    <w:p w14:paraId="20F91652" w14:textId="77777777" w:rsidR="006E08EB" w:rsidRDefault="006E08EB" w:rsidP="006E08EB">
      <w:pPr>
        <w:rPr>
          <w:b/>
          <w:szCs w:val="24"/>
        </w:rPr>
      </w:pPr>
      <w:r>
        <w:rPr>
          <w:b/>
          <w:szCs w:val="24"/>
        </w:rPr>
        <w:t>Coding Steps</w:t>
      </w:r>
      <w:r w:rsidR="00F2157F">
        <w:rPr>
          <w:b/>
          <w:szCs w:val="24"/>
        </w:rPr>
        <w:t>:</w:t>
      </w:r>
    </w:p>
    <w:p w14:paraId="51789062" w14:textId="77777777" w:rsidR="00A75A61" w:rsidRPr="00A75A61" w:rsidRDefault="00A75A61" w:rsidP="00A75A61">
      <w:pPr>
        <w:rPr>
          <w:szCs w:val="24"/>
        </w:rPr>
      </w:pPr>
      <w:r w:rsidRPr="00A75A61">
        <w:rPr>
          <w:szCs w:val="24"/>
        </w:rPr>
        <w:t xml:space="preserve">This week you will be working together as a </w:t>
      </w:r>
      <w:r w:rsidRPr="006E6F70">
        <w:rPr>
          <w:b/>
          <w:szCs w:val="24"/>
        </w:rPr>
        <w:t>team</w:t>
      </w:r>
      <w:r w:rsidRPr="00A75A61">
        <w:rPr>
          <w:szCs w:val="24"/>
        </w:rPr>
        <w:t xml:space="preserve"> to create a full CRUD application.</w:t>
      </w:r>
    </w:p>
    <w:p w14:paraId="1947D566" w14:textId="4FD70163" w:rsidR="00A75A61" w:rsidRDefault="00A75A61" w:rsidP="00A75A61">
      <w:pPr>
        <w:rPr>
          <w:szCs w:val="24"/>
        </w:rPr>
      </w:pPr>
      <w:r w:rsidRPr="00A75A61">
        <w:rPr>
          <w:szCs w:val="24"/>
        </w:rPr>
        <w:t>Your console CRUD application will need to use a database to store all the application data.</w:t>
      </w:r>
    </w:p>
    <w:p w14:paraId="065D0E9B" w14:textId="360310E7" w:rsidR="007B7470" w:rsidRPr="00A75A61" w:rsidRDefault="007B7470" w:rsidP="00A75A61">
      <w:pPr>
        <w:rPr>
          <w:szCs w:val="24"/>
        </w:rPr>
      </w:pPr>
      <w:r>
        <w:rPr>
          <w:szCs w:val="24"/>
        </w:rPr>
        <w:t>As a team, decide what you want your project to do. Get instructor approval early in the week before beginning development.</w:t>
      </w:r>
    </w:p>
    <w:p w14:paraId="73D25CB4" w14:textId="77777777" w:rsidR="00A75A61" w:rsidRPr="00A75A61" w:rsidRDefault="00A75A61" w:rsidP="00A75A61">
      <w:pPr>
        <w:rPr>
          <w:szCs w:val="24"/>
        </w:rPr>
      </w:pPr>
      <w:r w:rsidRPr="00A75A61">
        <w:rPr>
          <w:szCs w:val="24"/>
        </w:rPr>
        <w:t>You need to have at least 3 entities.</w:t>
      </w:r>
    </w:p>
    <w:p w14:paraId="683B5D80" w14:textId="77777777" w:rsidR="00A75A61" w:rsidRPr="00A75A61" w:rsidRDefault="00A75A61" w:rsidP="00A75A61">
      <w:pPr>
        <w:rPr>
          <w:szCs w:val="24"/>
        </w:rPr>
      </w:pPr>
      <w:r w:rsidRPr="00A75A61">
        <w:rPr>
          <w:szCs w:val="24"/>
        </w:rPr>
        <w:t>Users should be able to interact via the console (i.e. Scanner(System.in)))</w:t>
      </w:r>
    </w:p>
    <w:p w14:paraId="2D118B90" w14:textId="1021D3E7" w:rsidR="00A75A61" w:rsidRPr="00A75A61" w:rsidRDefault="00A75A61" w:rsidP="00A75A61">
      <w:pPr>
        <w:rPr>
          <w:szCs w:val="24"/>
        </w:rPr>
      </w:pPr>
      <w:r w:rsidRPr="00A75A61">
        <w:rPr>
          <w:szCs w:val="24"/>
        </w:rPr>
        <w:t>Use git to collaborate.</w:t>
      </w:r>
    </w:p>
    <w:p w14:paraId="1523DC25" w14:textId="77777777" w:rsidR="00A75A61" w:rsidRPr="00A75A61" w:rsidRDefault="00A75A61" w:rsidP="00A75A61">
      <w:pPr>
        <w:rPr>
          <w:szCs w:val="24"/>
        </w:rPr>
      </w:pPr>
      <w:r w:rsidRPr="00A75A61">
        <w:rPr>
          <w:szCs w:val="24"/>
        </w:rPr>
        <w:t>Everyone will be graded on their individual contributions.</w:t>
      </w:r>
    </w:p>
    <w:p w14:paraId="08899E55" w14:textId="77777777" w:rsidR="00E75E6E" w:rsidRDefault="00E75E6E" w:rsidP="00A75A61">
      <w:pPr>
        <w:rPr>
          <w:szCs w:val="24"/>
        </w:rPr>
      </w:pPr>
    </w:p>
    <w:p w14:paraId="4EE5031E" w14:textId="39A80C3A" w:rsidR="00F354F9" w:rsidRDefault="00F354F9" w:rsidP="00F354F9">
      <w:pPr>
        <w:rPr>
          <w:b/>
          <w:szCs w:val="24"/>
        </w:rPr>
      </w:pPr>
      <w:r>
        <w:rPr>
          <w:b/>
          <w:szCs w:val="24"/>
        </w:rPr>
        <w:t>Screenshots of Code:</w:t>
      </w:r>
    </w:p>
    <w:p w14:paraId="7EE9E21C" w14:textId="7870A779" w:rsidR="00C54FFC" w:rsidRPr="00C54FFC" w:rsidRDefault="00C54FFC" w:rsidP="00F354F9">
      <w:pPr>
        <w:rPr>
          <w:bCs/>
          <w:szCs w:val="24"/>
        </w:rPr>
      </w:pPr>
      <w:proofErr w:type="spellStart"/>
      <w:r>
        <w:rPr>
          <w:bCs/>
          <w:szCs w:val="24"/>
        </w:rPr>
        <w:t>Create_DB.sql</w:t>
      </w:r>
      <w:proofErr w:type="spellEnd"/>
    </w:p>
    <w:p w14:paraId="42B56EC3" w14:textId="33946D6C" w:rsidR="00F354F9" w:rsidRDefault="00C54FFC" w:rsidP="00F354F9">
      <w:pPr>
        <w:rPr>
          <w:b/>
          <w:szCs w:val="24"/>
        </w:rPr>
      </w:pPr>
      <w:r w:rsidRPr="00C54FFC">
        <w:rPr>
          <w:b/>
          <w:noProof/>
          <w:szCs w:val="24"/>
        </w:rPr>
        <w:lastRenderedPageBreak/>
        <w:drawing>
          <wp:inline distT="0" distB="0" distL="0" distR="0" wp14:anchorId="603696D5" wp14:editId="290B7DCA">
            <wp:extent cx="9217239" cy="433387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9247868" cy="4348276"/>
                    </a:xfrm>
                    <a:prstGeom prst="rect">
                      <a:avLst/>
                    </a:prstGeom>
                  </pic:spPr>
                </pic:pic>
              </a:graphicData>
            </a:graphic>
          </wp:inline>
        </w:drawing>
      </w:r>
    </w:p>
    <w:p w14:paraId="0A12492E" w14:textId="60F03BF9" w:rsidR="00C54FFC" w:rsidRDefault="004E28B1" w:rsidP="00F2157F">
      <w:pPr>
        <w:rPr>
          <w:b/>
          <w:szCs w:val="24"/>
        </w:rPr>
      </w:pPr>
      <w:r w:rsidRPr="004E28B1">
        <w:rPr>
          <w:b/>
          <w:noProof/>
          <w:szCs w:val="24"/>
        </w:rPr>
        <w:drawing>
          <wp:inline distT="0" distB="0" distL="0" distR="0" wp14:anchorId="7B39A4D5" wp14:editId="6CF77B9E">
            <wp:extent cx="6422966" cy="3028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42175" cy="3038008"/>
                    </a:xfrm>
                    <a:prstGeom prst="rect">
                      <a:avLst/>
                    </a:prstGeom>
                  </pic:spPr>
                </pic:pic>
              </a:graphicData>
            </a:graphic>
          </wp:inline>
        </w:drawing>
      </w:r>
    </w:p>
    <w:p w14:paraId="1D70C127" w14:textId="702BA446" w:rsidR="00C54FFC" w:rsidRDefault="004E28B1" w:rsidP="00F2157F">
      <w:pPr>
        <w:rPr>
          <w:b/>
          <w:szCs w:val="24"/>
        </w:rPr>
      </w:pPr>
      <w:r w:rsidRPr="004E28B1">
        <w:rPr>
          <w:b/>
          <w:noProof/>
          <w:szCs w:val="24"/>
        </w:rPr>
        <w:lastRenderedPageBreak/>
        <w:drawing>
          <wp:inline distT="0" distB="0" distL="0" distR="0" wp14:anchorId="1B29675D" wp14:editId="10DC86FC">
            <wp:extent cx="6284794" cy="1526883"/>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18212" cy="1535002"/>
                    </a:xfrm>
                    <a:prstGeom prst="rect">
                      <a:avLst/>
                    </a:prstGeom>
                  </pic:spPr>
                </pic:pic>
              </a:graphicData>
            </a:graphic>
          </wp:inline>
        </w:drawing>
      </w:r>
    </w:p>
    <w:p w14:paraId="554A098A" w14:textId="70B25DCE" w:rsidR="004E28B1" w:rsidRDefault="00121598" w:rsidP="00F2157F">
      <w:pPr>
        <w:rPr>
          <w:bCs/>
          <w:szCs w:val="24"/>
        </w:rPr>
      </w:pPr>
      <w:r>
        <w:rPr>
          <w:bCs/>
          <w:szCs w:val="24"/>
        </w:rPr>
        <w:t>Application.java</w:t>
      </w:r>
    </w:p>
    <w:p w14:paraId="05C5A69E" w14:textId="43273771" w:rsidR="00121598" w:rsidRDefault="00332349" w:rsidP="00F2157F">
      <w:pPr>
        <w:rPr>
          <w:bCs/>
          <w:szCs w:val="24"/>
        </w:rPr>
      </w:pPr>
      <w:r w:rsidRPr="00332349">
        <w:rPr>
          <w:bCs/>
          <w:noProof/>
          <w:szCs w:val="24"/>
        </w:rPr>
        <w:drawing>
          <wp:inline distT="0" distB="0" distL="0" distR="0" wp14:anchorId="78523F20" wp14:editId="064C961B">
            <wp:extent cx="5355215" cy="26299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5215" cy="2629963"/>
                    </a:xfrm>
                    <a:prstGeom prst="rect">
                      <a:avLst/>
                    </a:prstGeom>
                  </pic:spPr>
                </pic:pic>
              </a:graphicData>
            </a:graphic>
          </wp:inline>
        </w:drawing>
      </w:r>
    </w:p>
    <w:p w14:paraId="5286B547" w14:textId="14E54CB9" w:rsidR="00332349" w:rsidRDefault="00332349" w:rsidP="00F2157F">
      <w:pPr>
        <w:rPr>
          <w:bCs/>
          <w:szCs w:val="24"/>
        </w:rPr>
      </w:pPr>
    </w:p>
    <w:p w14:paraId="3BBD0636" w14:textId="0E26C7C4" w:rsidR="00332349" w:rsidRPr="00121598" w:rsidRDefault="00332349" w:rsidP="00F2157F">
      <w:pPr>
        <w:rPr>
          <w:bCs/>
          <w:szCs w:val="24"/>
        </w:rPr>
      </w:pPr>
      <w:r w:rsidRPr="00332349">
        <w:rPr>
          <w:bCs/>
          <w:szCs w:val="24"/>
        </w:rPr>
        <w:t>DBConnection</w:t>
      </w:r>
      <w:r>
        <w:rPr>
          <w:bCs/>
          <w:szCs w:val="24"/>
        </w:rPr>
        <w:t>.java</w:t>
      </w:r>
    </w:p>
    <w:p w14:paraId="20A71A7C" w14:textId="42669DC7" w:rsidR="004E28B1" w:rsidRDefault="0076348C" w:rsidP="00F2157F">
      <w:pPr>
        <w:rPr>
          <w:b/>
          <w:szCs w:val="24"/>
        </w:rPr>
      </w:pPr>
      <w:r>
        <w:rPr>
          <w:noProof/>
        </w:rPr>
        <w:lastRenderedPageBreak/>
        <w:drawing>
          <wp:inline distT="0" distB="0" distL="0" distR="0" wp14:anchorId="75BFA312" wp14:editId="49794ADC">
            <wp:extent cx="5943600" cy="46348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634865"/>
                    </a:xfrm>
                    <a:prstGeom prst="rect">
                      <a:avLst/>
                    </a:prstGeom>
                  </pic:spPr>
                </pic:pic>
              </a:graphicData>
            </a:graphic>
          </wp:inline>
        </w:drawing>
      </w:r>
    </w:p>
    <w:p w14:paraId="0C43D4DC" w14:textId="39B6FCE4" w:rsidR="001909F1" w:rsidRDefault="001909F1" w:rsidP="00F2157F">
      <w:pPr>
        <w:rPr>
          <w:bCs/>
          <w:szCs w:val="24"/>
        </w:rPr>
      </w:pPr>
      <w:r>
        <w:rPr>
          <w:bCs/>
          <w:szCs w:val="24"/>
        </w:rPr>
        <w:t xml:space="preserve">Menu.java </w:t>
      </w:r>
    </w:p>
    <w:p w14:paraId="6831929E" w14:textId="0CEB11C8" w:rsidR="001909F1" w:rsidRDefault="0076348C" w:rsidP="00F2157F">
      <w:pPr>
        <w:rPr>
          <w:bCs/>
          <w:szCs w:val="24"/>
        </w:rPr>
      </w:pPr>
      <w:r>
        <w:rPr>
          <w:noProof/>
        </w:rPr>
        <w:lastRenderedPageBreak/>
        <w:drawing>
          <wp:inline distT="0" distB="0" distL="0" distR="0" wp14:anchorId="3115E2A6" wp14:editId="2D56302F">
            <wp:extent cx="5943600" cy="55143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514340"/>
                    </a:xfrm>
                    <a:prstGeom prst="rect">
                      <a:avLst/>
                    </a:prstGeom>
                  </pic:spPr>
                </pic:pic>
              </a:graphicData>
            </a:graphic>
          </wp:inline>
        </w:drawing>
      </w:r>
    </w:p>
    <w:p w14:paraId="66DF579E" w14:textId="714962BB" w:rsidR="00453690" w:rsidRDefault="0076348C" w:rsidP="00F2157F">
      <w:pPr>
        <w:rPr>
          <w:bCs/>
          <w:szCs w:val="24"/>
        </w:rPr>
      </w:pPr>
      <w:r>
        <w:rPr>
          <w:noProof/>
        </w:rPr>
        <w:lastRenderedPageBreak/>
        <w:drawing>
          <wp:inline distT="0" distB="0" distL="0" distR="0" wp14:anchorId="45684D81" wp14:editId="7DE8F1EF">
            <wp:extent cx="5943600" cy="744601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7446010"/>
                    </a:xfrm>
                    <a:prstGeom prst="rect">
                      <a:avLst/>
                    </a:prstGeom>
                  </pic:spPr>
                </pic:pic>
              </a:graphicData>
            </a:graphic>
          </wp:inline>
        </w:drawing>
      </w:r>
    </w:p>
    <w:p w14:paraId="275D896F" w14:textId="2F1F7D9B" w:rsidR="0076348C" w:rsidRDefault="0076348C" w:rsidP="00F2157F">
      <w:pPr>
        <w:rPr>
          <w:bCs/>
          <w:szCs w:val="24"/>
        </w:rPr>
      </w:pPr>
      <w:r>
        <w:rPr>
          <w:noProof/>
        </w:rPr>
        <w:lastRenderedPageBreak/>
        <w:drawing>
          <wp:inline distT="0" distB="0" distL="0" distR="0" wp14:anchorId="1E1062C6" wp14:editId="396F123E">
            <wp:extent cx="5943600" cy="52444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244465"/>
                    </a:xfrm>
                    <a:prstGeom prst="rect">
                      <a:avLst/>
                    </a:prstGeom>
                  </pic:spPr>
                </pic:pic>
              </a:graphicData>
            </a:graphic>
          </wp:inline>
        </w:drawing>
      </w:r>
    </w:p>
    <w:p w14:paraId="66226192" w14:textId="77777777" w:rsidR="0076348C" w:rsidRDefault="0076348C" w:rsidP="00F2157F">
      <w:pPr>
        <w:rPr>
          <w:bCs/>
          <w:szCs w:val="24"/>
        </w:rPr>
      </w:pPr>
    </w:p>
    <w:p w14:paraId="75404CBA" w14:textId="0023820E" w:rsidR="00453690" w:rsidRDefault="0076348C" w:rsidP="00F2157F">
      <w:pPr>
        <w:rPr>
          <w:bCs/>
          <w:szCs w:val="24"/>
        </w:rPr>
      </w:pPr>
      <w:r w:rsidRPr="0076348C">
        <w:rPr>
          <w:noProof/>
        </w:rPr>
        <w:lastRenderedPageBreak/>
        <w:drawing>
          <wp:inline distT="0" distB="0" distL="0" distR="0" wp14:anchorId="6D4101C4" wp14:editId="0C0F797A">
            <wp:extent cx="5943600" cy="4046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046220"/>
                    </a:xfrm>
                    <a:prstGeom prst="rect">
                      <a:avLst/>
                    </a:prstGeom>
                  </pic:spPr>
                </pic:pic>
              </a:graphicData>
            </a:graphic>
          </wp:inline>
        </w:drawing>
      </w:r>
    </w:p>
    <w:p w14:paraId="425113BC" w14:textId="538CB365" w:rsidR="00453690" w:rsidRDefault="0076348C" w:rsidP="00F2157F">
      <w:pPr>
        <w:rPr>
          <w:bCs/>
          <w:szCs w:val="24"/>
        </w:rPr>
      </w:pPr>
      <w:r>
        <w:rPr>
          <w:noProof/>
        </w:rPr>
        <w:drawing>
          <wp:inline distT="0" distB="0" distL="0" distR="0" wp14:anchorId="57CB0AB9" wp14:editId="0EF4EF82">
            <wp:extent cx="5943600" cy="36264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626485"/>
                    </a:xfrm>
                    <a:prstGeom prst="rect">
                      <a:avLst/>
                    </a:prstGeom>
                  </pic:spPr>
                </pic:pic>
              </a:graphicData>
            </a:graphic>
          </wp:inline>
        </w:drawing>
      </w:r>
    </w:p>
    <w:p w14:paraId="27502320" w14:textId="4609B586" w:rsidR="00453690" w:rsidRDefault="0076348C" w:rsidP="00F2157F">
      <w:pPr>
        <w:rPr>
          <w:bCs/>
          <w:szCs w:val="24"/>
        </w:rPr>
      </w:pPr>
      <w:r>
        <w:rPr>
          <w:noProof/>
        </w:rPr>
        <w:lastRenderedPageBreak/>
        <w:drawing>
          <wp:inline distT="0" distB="0" distL="0" distR="0" wp14:anchorId="7D85C219" wp14:editId="0F7432EB">
            <wp:extent cx="5629275" cy="14763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29275" cy="1476375"/>
                    </a:xfrm>
                    <a:prstGeom prst="rect">
                      <a:avLst/>
                    </a:prstGeom>
                  </pic:spPr>
                </pic:pic>
              </a:graphicData>
            </a:graphic>
          </wp:inline>
        </w:drawing>
      </w:r>
    </w:p>
    <w:p w14:paraId="3021DCEF" w14:textId="6610E3A3" w:rsidR="00453690" w:rsidRDefault="00453690" w:rsidP="00F2157F">
      <w:pPr>
        <w:rPr>
          <w:bCs/>
          <w:szCs w:val="24"/>
        </w:rPr>
      </w:pPr>
    </w:p>
    <w:p w14:paraId="49BDA4BD" w14:textId="5D00BF03" w:rsidR="00453690" w:rsidRDefault="00453690" w:rsidP="00F2157F">
      <w:pPr>
        <w:rPr>
          <w:bCs/>
          <w:szCs w:val="24"/>
        </w:rPr>
      </w:pPr>
    </w:p>
    <w:p w14:paraId="5C907DE6" w14:textId="77777777" w:rsidR="00453690" w:rsidRDefault="00453690" w:rsidP="00F2157F">
      <w:pPr>
        <w:rPr>
          <w:bCs/>
          <w:szCs w:val="24"/>
        </w:rPr>
      </w:pPr>
    </w:p>
    <w:p w14:paraId="25DD0B12" w14:textId="0B65D45C" w:rsidR="001909F1" w:rsidRDefault="00453690" w:rsidP="00F2157F">
      <w:pPr>
        <w:rPr>
          <w:bCs/>
          <w:szCs w:val="24"/>
        </w:rPr>
      </w:pPr>
      <w:r>
        <w:rPr>
          <w:bCs/>
          <w:szCs w:val="24"/>
        </w:rPr>
        <w:t>Users.java</w:t>
      </w:r>
    </w:p>
    <w:p w14:paraId="37E92889" w14:textId="1C853073" w:rsidR="00453690" w:rsidRDefault="00453690" w:rsidP="00F2157F">
      <w:pPr>
        <w:rPr>
          <w:bCs/>
          <w:szCs w:val="24"/>
        </w:rPr>
      </w:pPr>
      <w:r>
        <w:rPr>
          <w:noProof/>
        </w:rPr>
        <w:lastRenderedPageBreak/>
        <w:drawing>
          <wp:inline distT="0" distB="0" distL="0" distR="0" wp14:anchorId="56AB7DBC" wp14:editId="0C036D6B">
            <wp:extent cx="5543550" cy="7543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43550" cy="7543800"/>
                    </a:xfrm>
                    <a:prstGeom prst="rect">
                      <a:avLst/>
                    </a:prstGeom>
                  </pic:spPr>
                </pic:pic>
              </a:graphicData>
            </a:graphic>
          </wp:inline>
        </w:drawing>
      </w:r>
    </w:p>
    <w:p w14:paraId="764B8599" w14:textId="05C5BD0E" w:rsidR="00453690" w:rsidRDefault="00453690" w:rsidP="00F2157F">
      <w:pPr>
        <w:rPr>
          <w:bCs/>
          <w:szCs w:val="24"/>
        </w:rPr>
      </w:pPr>
    </w:p>
    <w:p w14:paraId="0DF26575" w14:textId="77777777" w:rsidR="00453690" w:rsidRDefault="00453690" w:rsidP="00F2157F">
      <w:pPr>
        <w:rPr>
          <w:bCs/>
          <w:szCs w:val="24"/>
        </w:rPr>
      </w:pPr>
    </w:p>
    <w:p w14:paraId="47EA300C" w14:textId="63957EE1" w:rsidR="004E28B1" w:rsidRDefault="0036221E" w:rsidP="00F2157F">
      <w:pPr>
        <w:rPr>
          <w:bCs/>
          <w:szCs w:val="24"/>
        </w:rPr>
      </w:pPr>
      <w:r>
        <w:rPr>
          <w:bCs/>
          <w:szCs w:val="24"/>
        </w:rPr>
        <w:lastRenderedPageBreak/>
        <w:t>Posts.java</w:t>
      </w:r>
    </w:p>
    <w:p w14:paraId="4A714BF7" w14:textId="254F6D32" w:rsidR="0036221E" w:rsidRPr="0036221E" w:rsidRDefault="0036221E" w:rsidP="00F2157F">
      <w:pPr>
        <w:rPr>
          <w:bCs/>
          <w:szCs w:val="24"/>
        </w:rPr>
      </w:pPr>
      <w:r>
        <w:rPr>
          <w:noProof/>
        </w:rPr>
        <w:drawing>
          <wp:inline distT="0" distB="0" distL="0" distR="0" wp14:anchorId="731CD7F9" wp14:editId="59E9ADC1">
            <wp:extent cx="5943600" cy="48399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839970"/>
                    </a:xfrm>
                    <a:prstGeom prst="rect">
                      <a:avLst/>
                    </a:prstGeom>
                  </pic:spPr>
                </pic:pic>
              </a:graphicData>
            </a:graphic>
          </wp:inline>
        </w:drawing>
      </w:r>
    </w:p>
    <w:p w14:paraId="6E6B86D7" w14:textId="216D9274" w:rsidR="007F3A44" w:rsidRDefault="007F3A44" w:rsidP="00F2157F">
      <w:pPr>
        <w:rPr>
          <w:bCs/>
          <w:szCs w:val="24"/>
        </w:rPr>
      </w:pPr>
      <w:r>
        <w:rPr>
          <w:bCs/>
          <w:szCs w:val="24"/>
        </w:rPr>
        <w:t>Comments.java</w:t>
      </w:r>
    </w:p>
    <w:p w14:paraId="039838CC" w14:textId="77777777" w:rsidR="007F3A44" w:rsidRDefault="007F3A44" w:rsidP="00F2157F">
      <w:pPr>
        <w:rPr>
          <w:bCs/>
          <w:szCs w:val="24"/>
        </w:rPr>
      </w:pPr>
    </w:p>
    <w:p w14:paraId="3AF76713" w14:textId="77777777" w:rsidR="007F3A44" w:rsidRDefault="007F3A44" w:rsidP="00F2157F">
      <w:pPr>
        <w:rPr>
          <w:bCs/>
          <w:szCs w:val="24"/>
        </w:rPr>
      </w:pPr>
    </w:p>
    <w:p w14:paraId="4C7CA619" w14:textId="2E20CA23" w:rsidR="00332349" w:rsidRDefault="0076348C" w:rsidP="00F2157F">
      <w:pPr>
        <w:rPr>
          <w:bCs/>
          <w:szCs w:val="24"/>
        </w:rPr>
      </w:pPr>
      <w:r>
        <w:rPr>
          <w:bCs/>
          <w:szCs w:val="24"/>
        </w:rPr>
        <w:t>Likes.java</w:t>
      </w:r>
    </w:p>
    <w:p w14:paraId="453E9741" w14:textId="006F72E5" w:rsidR="0076348C" w:rsidRPr="0076348C" w:rsidRDefault="0076348C" w:rsidP="00F2157F">
      <w:pPr>
        <w:rPr>
          <w:bCs/>
          <w:szCs w:val="24"/>
        </w:rPr>
      </w:pPr>
    </w:p>
    <w:p w14:paraId="154452E2" w14:textId="77777777" w:rsidR="00332349" w:rsidRDefault="00332349" w:rsidP="00F2157F">
      <w:pPr>
        <w:rPr>
          <w:b/>
          <w:szCs w:val="24"/>
        </w:rPr>
      </w:pPr>
    </w:p>
    <w:p w14:paraId="09EC0C3C" w14:textId="1754709C" w:rsidR="00F2157F" w:rsidRDefault="00F354F9" w:rsidP="00F2157F">
      <w:pPr>
        <w:rPr>
          <w:b/>
          <w:szCs w:val="24"/>
        </w:rPr>
      </w:pPr>
      <w:r>
        <w:rPr>
          <w:b/>
          <w:szCs w:val="24"/>
        </w:rPr>
        <w:t>Screenshots of Running Application:</w:t>
      </w:r>
    </w:p>
    <w:p w14:paraId="3205ED95" w14:textId="77777777" w:rsidR="004C73DA" w:rsidRDefault="004C73DA" w:rsidP="00F2157F">
      <w:pPr>
        <w:rPr>
          <w:b/>
          <w:szCs w:val="24"/>
        </w:rPr>
      </w:pPr>
    </w:p>
    <w:p w14:paraId="3F9E1464" w14:textId="14D5CA8A" w:rsidR="00F2157F" w:rsidRDefault="00F2157F" w:rsidP="00F2157F">
      <w:pPr>
        <w:rPr>
          <w:b/>
          <w:szCs w:val="24"/>
        </w:rPr>
      </w:pPr>
      <w:r>
        <w:rPr>
          <w:b/>
          <w:szCs w:val="24"/>
        </w:rPr>
        <w:t>URL to GitHub Repository:</w:t>
      </w:r>
    </w:p>
    <w:p w14:paraId="68C7D417" w14:textId="3DA979B3" w:rsidR="00C54FFC" w:rsidRPr="00C54FFC" w:rsidRDefault="00395073" w:rsidP="00F2157F">
      <w:pPr>
        <w:rPr>
          <w:bCs/>
          <w:szCs w:val="24"/>
        </w:rPr>
      </w:pPr>
      <w:hyperlink r:id="rId20" w:history="1">
        <w:r w:rsidR="00C54FFC" w:rsidRPr="0095048D">
          <w:rPr>
            <w:rStyle w:val="Hyperlink"/>
            <w:bCs/>
            <w:szCs w:val="24"/>
          </w:rPr>
          <w:t>https://github.com/jamesaiello42/Promineo-Back-End-Bootcamp-Group-Project</w:t>
        </w:r>
      </w:hyperlink>
      <w:r w:rsidR="00C54FFC">
        <w:rPr>
          <w:bCs/>
          <w:szCs w:val="24"/>
        </w:rPr>
        <w:t xml:space="preserve"> </w:t>
      </w:r>
    </w:p>
    <w:sectPr w:rsidR="00C54FFC" w:rsidRPr="00C54FF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B0E308" w14:textId="77777777" w:rsidR="00395073" w:rsidRDefault="00395073" w:rsidP="009B1ED3">
      <w:pPr>
        <w:spacing w:after="0" w:line="240" w:lineRule="auto"/>
      </w:pPr>
      <w:r>
        <w:separator/>
      </w:r>
    </w:p>
  </w:endnote>
  <w:endnote w:type="continuationSeparator" w:id="0">
    <w:p w14:paraId="34BC53A4" w14:textId="77777777" w:rsidR="00395073" w:rsidRDefault="00395073"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FD1F4F" w14:textId="77777777" w:rsidR="00395073" w:rsidRDefault="00395073" w:rsidP="009B1ED3">
      <w:pPr>
        <w:spacing w:after="0" w:line="240" w:lineRule="auto"/>
      </w:pPr>
      <w:r>
        <w:separator/>
      </w:r>
    </w:p>
  </w:footnote>
  <w:footnote w:type="continuationSeparator" w:id="0">
    <w:p w14:paraId="001474CB" w14:textId="77777777" w:rsidR="00395073" w:rsidRDefault="00395073" w:rsidP="009B1E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jAyNTExNjQ1tLBQ0lEKTi0uzszPAykwqgUA+S+v9CwAAAA="/>
  </w:docVars>
  <w:rsids>
    <w:rsidRoot w:val="009B1ED3"/>
    <w:rsid w:val="0004527C"/>
    <w:rsid w:val="00055B9D"/>
    <w:rsid w:val="00121598"/>
    <w:rsid w:val="001909F1"/>
    <w:rsid w:val="00280C7B"/>
    <w:rsid w:val="002D2B49"/>
    <w:rsid w:val="002E0C5B"/>
    <w:rsid w:val="00332349"/>
    <w:rsid w:val="0036221E"/>
    <w:rsid w:val="003665A4"/>
    <w:rsid w:val="003741EF"/>
    <w:rsid w:val="00395073"/>
    <w:rsid w:val="003C01EF"/>
    <w:rsid w:val="003E2001"/>
    <w:rsid w:val="004370AD"/>
    <w:rsid w:val="00453690"/>
    <w:rsid w:val="0047289B"/>
    <w:rsid w:val="00486B8D"/>
    <w:rsid w:val="004C73DA"/>
    <w:rsid w:val="004E28B1"/>
    <w:rsid w:val="00557031"/>
    <w:rsid w:val="006400A5"/>
    <w:rsid w:val="0066652A"/>
    <w:rsid w:val="006A3D4A"/>
    <w:rsid w:val="006C0A81"/>
    <w:rsid w:val="006E08EB"/>
    <w:rsid w:val="006E6F70"/>
    <w:rsid w:val="006F7C36"/>
    <w:rsid w:val="00725564"/>
    <w:rsid w:val="00761450"/>
    <w:rsid w:val="0076348C"/>
    <w:rsid w:val="007B7470"/>
    <w:rsid w:val="007F3A44"/>
    <w:rsid w:val="00880ED2"/>
    <w:rsid w:val="00894F00"/>
    <w:rsid w:val="008C4FFD"/>
    <w:rsid w:val="008E00C7"/>
    <w:rsid w:val="008F0292"/>
    <w:rsid w:val="00982CBE"/>
    <w:rsid w:val="00983FA3"/>
    <w:rsid w:val="009B1ED3"/>
    <w:rsid w:val="009D029D"/>
    <w:rsid w:val="00A75A61"/>
    <w:rsid w:val="00A813BC"/>
    <w:rsid w:val="00B55BB1"/>
    <w:rsid w:val="00BE3936"/>
    <w:rsid w:val="00C07A92"/>
    <w:rsid w:val="00C367BA"/>
    <w:rsid w:val="00C41A65"/>
    <w:rsid w:val="00C54FFC"/>
    <w:rsid w:val="00CB1FF0"/>
    <w:rsid w:val="00D218DC"/>
    <w:rsid w:val="00E347FF"/>
    <w:rsid w:val="00E51B90"/>
    <w:rsid w:val="00E66DE4"/>
    <w:rsid w:val="00E670B5"/>
    <w:rsid w:val="00E75E6E"/>
    <w:rsid w:val="00F15556"/>
    <w:rsid w:val="00F2157F"/>
    <w:rsid w:val="00F354F9"/>
    <w:rsid w:val="00F775B1"/>
    <w:rsid w:val="00FB6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909F7"/>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1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9B1ED3"/>
    <w:rPr>
      <w:rFonts w:asciiTheme="majorHAnsi" w:eastAsiaTheme="majorEastAsia" w:hAnsiTheme="majorHAnsi" w:cstheme="majorBidi"/>
      <w:color w:val="2F5496" w:themeColor="accent1" w:themeShade="BF"/>
      <w:sz w:val="32"/>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character" w:styleId="Hyperlink">
    <w:name w:val="Hyperlink"/>
    <w:basedOn w:val="DefaultParagraphFont"/>
    <w:uiPriority w:val="99"/>
    <w:unhideWhenUsed/>
    <w:rsid w:val="00C54FFC"/>
    <w:rPr>
      <w:color w:val="0563C1" w:themeColor="hyperlink"/>
      <w:u w:val="single"/>
    </w:rPr>
  </w:style>
  <w:style w:type="character" w:styleId="UnresolvedMention">
    <w:name w:val="Unresolved Mention"/>
    <w:basedOn w:val="DefaultParagraphFont"/>
    <w:uiPriority w:val="99"/>
    <w:semiHidden/>
    <w:unhideWhenUsed/>
    <w:rsid w:val="00C54FFC"/>
    <w:rPr>
      <w:color w:val="605E5C"/>
      <w:shd w:val="clear" w:color="auto" w:fill="E1DFDD"/>
    </w:rPr>
  </w:style>
  <w:style w:type="character" w:styleId="FollowedHyperlink">
    <w:name w:val="FollowedHyperlink"/>
    <w:basedOn w:val="DefaultParagraphFont"/>
    <w:uiPriority w:val="99"/>
    <w:semiHidden/>
    <w:unhideWhenUsed/>
    <w:rsid w:val="00C54FF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github.com/jamesaiello42/Promineo-Back-End-Bootcamp-Group-Projec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TotalTime>
  <Pages>11</Pages>
  <Words>298</Words>
  <Characters>1699</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James Aiello</cp:lastModifiedBy>
  <cp:revision>24</cp:revision>
  <dcterms:created xsi:type="dcterms:W3CDTF">2018-10-11T23:48:00Z</dcterms:created>
  <dcterms:modified xsi:type="dcterms:W3CDTF">2021-03-11T03:04:00Z</dcterms:modified>
</cp:coreProperties>
</file>